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90ebfe3f1c55d96e02a7901fea61a66719737"/>
    <w:p>
      <w:pPr>
        <w:pStyle w:val="Heading2"/>
      </w:pPr>
      <w:r>
        <w:t xml:space="preserve">Unit 8 Lesson 15: Addition and Subtraction Expressions within 5</w:t>
      </w:r>
    </w:p>
    <w:bookmarkEnd w:id="20"/>
    <w:bookmarkStart w:id="34" w:name="X23b48156dcf0f367cdf9a2667631d319d7d1861"/>
    <w:p>
      <w:pPr>
        <w:pStyle w:val="Heading3"/>
      </w:pPr>
      <w:r>
        <w:t xml:space="preserve">WU Which One Doesn’t Belong: Expressions and Equat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802.4754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802.5205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802.60308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802.6479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four-corners-totals-and-differences"/>
    <w:p>
      <w:pPr>
        <w:pStyle w:val="Heading3"/>
      </w:pPr>
      <w:r>
        <w:t xml:space="preserve">1 Four Corners: Totals and Differenc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compare-expressions"/>
    <w:p>
      <w:pPr>
        <w:pStyle w:val="Heading3"/>
      </w:pPr>
      <w:r>
        <w:t xml:space="preserve">2 Compare Expressio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08802.701877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802.742704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802.767689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802.85665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08802.905962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43Z</dcterms:created>
  <dcterms:modified xsi:type="dcterms:W3CDTF">2022-12-14T09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hGQM+k8/mdeE6STpPB2jV4I/7sH5K4gsDzVYw3JqcRDAMZoywLpFic7Ywf9+2yDJBaePiVz6MHShYl+Dgl+g==</vt:lpwstr>
  </property>
</Properties>
</file>